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rPr>
          <w:bCs/>
          <w:b/>
        </w:rPr>
        <w:t xml:space="preserve">John Doe</w:t>
      </w:r>
      <w:r>
        <w:br/>
      </w:r>
      <w:r>
        <w:t xml:space="preserve">123 Rua das Flores, Centro</w:t>
      </w:r>
      <w:r>
        <w:br/>
      </w:r>
      <w:r>
        <w:t xml:space="preserve">Rio de Janeiro, RJ 20000-000</w:t>
      </w:r>
      <w:r>
        <w:br/>
      </w:r>
      <w:r>
        <w:t xml:space="preserve">Brazil</w:t>
      </w:r>
      <w:r>
        <w:br/>
      </w:r>
      <w:r>
        <w:t xml:space="preserve">Email: johndoe@email.com | Phone: +55 21 987654321</w:t>
      </w:r>
    </w:p>
    <w:p>
      <w:pPr>
        <w:pStyle w:val="BodyText"/>
      </w:pPr>
      <w:r>
        <w:t xml:space="preserve">April 5, 2024</w:t>
      </w:r>
    </w:p>
    <w:p>
      <w:pPr>
        <w:pStyle w:val="BodyText"/>
      </w:pPr>
      <w:r>
        <w:rPr>
          <w:bCs/>
          <w:b/>
        </w:rPr>
        <w:t xml:space="preserve">Human Resources Department</w:t>
      </w:r>
      <w:r>
        <w:br/>
      </w:r>
      <w:r>
        <w:t xml:space="preserve">AutoInova S/A</w:t>
      </w:r>
      <w:r>
        <w:br/>
      </w:r>
      <w:r>
        <w:t xml:space="preserve">Avenida Presidente Vargas, 1000</w:t>
      </w:r>
      <w:r>
        <w:br/>
      </w:r>
      <w:r>
        <w:t xml:space="preserve">Centro, Rio de Janeiro, RJ 20071-345</w:t>
      </w:r>
      <w:r>
        <w:br/>
      </w:r>
      <w:r>
        <w:t xml:space="preserve">Brazil</w:t>
      </w:r>
    </w:p>
    <w:p>
      <w:pPr>
        <w:pStyle w:val="BodyText"/>
      </w:pPr>
      <w:r>
        <w:t xml:space="preserve">Dear Hiring Team,</w:t>
      </w:r>
    </w:p>
    <w:p>
      <w:pPr>
        <w:pStyle w:val="BodyText"/>
      </w:pPr>
      <w:r>
        <w:t xml:space="preserve">I am writing to express my strong interest in the Automotive Engineer position at AutoInova S/A in Rio de Janeiro, Brazil. As a dedicated and innovative automotive engineer with a deep passion for advancing sustainable mobility solutions, I am eager to contribute my expertise to your organization’s mission of shaping the future of transportation in this dynamic market. With over seven years of experience in automotive design, development, and testing—specifically within the Brazilian context—I am confident that my technical skills, cultural adaptability, and commitment to excellence align perfectly with the opportunities available at your company.</w:t>
      </w:r>
    </w:p>
    <w:p>
      <w:pPr>
        <w:pStyle w:val="BodyText"/>
      </w:pPr>
      <w:r>
        <w:t xml:space="preserve">The automotive industry in Brazil has always been a focal point of my professional journey. Growing up in Rio de Janeiro, I witnessed firsthand the transformative impact of automotive innovation on the region’s economy and society. From navigating the bustling streets of Rio to studying engineering at Universidade Federal do Rio de Janeiro (UFRJ), I developed a profound understanding of the unique challenges and opportunities that define Brazil’s automotive sector. This background has fueled my determination to work in a role where I can leverage my technical knowledge to address local needs while contributing to global advancements in vehicle technology.</w:t>
      </w:r>
    </w:p>
    <w:p>
      <w:pPr>
        <w:pStyle w:val="BodyText"/>
      </w:pPr>
      <w:r>
        <w:t xml:space="preserve">As an Automotive Engineer, I have consistently focused on merging cutting-edge engineering practices with practical solutions tailored for emerging markets. My career began at Fiat Chrysler Automobiles (FCA) Brazil, where I worked as a design engineer specializing in lightweight materials and fuel efficiency. During this time, I collaborated on projects that aligned with the Brazilian government’s initiatives to reduce emissions and promote green technologies. This experience not only honed my technical abilities but also deepened my appreciation for the regulatory and environmental considerations that shape automotive engineering in Brazil.</w:t>
      </w:r>
    </w:p>
    <w:p>
      <w:pPr>
        <w:pStyle w:val="BodyText"/>
      </w:pPr>
      <w:r>
        <w:t xml:space="preserve">At Renault Brazil, I transitioned into a project management role, overseeing the development of hybrid vehicle prototypes for the South American market. This position required me to balance technical rigor with an acute awareness of local consumer preferences and infrastructure limitations. For instance, I led a team to optimize battery performance for tropical climates—a critical factor in ensuring reliability and longevity in regions like Rio de Janeiro. My work on this project was recognized with a company-wide innovation award, underscoring my ability to drive results through creativity and collaboration.</w:t>
      </w:r>
    </w:p>
    <w:p>
      <w:pPr>
        <w:pStyle w:val="BodyText"/>
      </w:pPr>
      <w:r>
        <w:t xml:space="preserve">What sets me apart as an Automotive Engineer is my unwavering commitment to sustainability and safety. In Brazil, where the automotive industry plays a pivotal role in both economic growth and environmental stewardship, these values are non-negotiable. I have actively participated in initiatives such as the "Fuels for the Future" program, which explores alternatives to traditional fuels while adhering to Brazil’s stringent emissions standards. My involvement in this project allowed me to develop a comprehensive understanding of biofuels, electric vehicles (EVs), and their integration into Brazil’s energy infrastructure—a topic of immense relevance for companies operating in Rio de Janeiro.</w:t>
      </w:r>
    </w:p>
    <w:p>
      <w:pPr>
        <w:pStyle w:val="BodyText"/>
      </w:pPr>
      <w:r>
        <w:t xml:space="preserve">Moreover, my technical expertise spans multiple domains, including vehicle dynamics, powertrain systems, and advanced driver-assistance systems (ADAS). I hold a Master’s degree in Mechanical Engineering with a focus on automotive systems from UFRJ, where I conducted research on the optimization of chassis designs for off-road vehicles. This academic foundation has equipped me to tackle complex engineering challenges while maintaining a strong emphasis on cost-effectiveness and scalability—qualities that are vital for success in Brazil’s competitive automotive landscape.</w:t>
      </w:r>
    </w:p>
    <w:p>
      <w:pPr>
        <w:pStyle w:val="BodyText"/>
      </w:pPr>
      <w:r>
        <w:t xml:space="preserve">What excites me most about the opportunity at AutoInova S/A is the chance to contribute to your innovative projects while immersing myself in the vibrant culture of Rio de Janeiro. The city’s blend of tradition and modernity, coupled with its strategic position as a gateway to South America, makes it an ideal hub for automotive innovation. I am particularly drawn to your commitment to developing electric vehicles tailored for urban environments, a goal that resonates deeply with my own vision for the future of transportation.</w:t>
      </w:r>
    </w:p>
    <w:p>
      <w:pPr>
        <w:pStyle w:val="BodyText"/>
      </w:pPr>
      <w:r>
        <w:t xml:space="preserve">As an Automotive Engineer in Brazil Rio de Janeiro, I am eager to leverage my skills in CAD software (SolidWorks, AutoCAD), finite element analysis (FEA), and data-driven design optimization. My fluency in Portuguese and English enables me to collaborate seamlessly with international teams while maintaining strong communication with local stakeholders. I also bring a proactive approach to problem-solving, as demonstrated by my ability to reduce production costs by 12% during a recent project through the implementation of lean manufacturing principles.</w:t>
      </w:r>
    </w:p>
    <w:p>
      <w:pPr>
        <w:pStyle w:val="BodyText"/>
      </w:pPr>
      <w:r>
        <w:t xml:space="preserve">In addition to my technical qualifications, I possess strong interpersonal and leadership skills that are essential for success in this role. I thrive in collaborative environments and have consistently been recognized for my ability to inspire teams and foster a culture of continuous improvement. My experience working with cross-functional teams in Brazil has taught me the importance of adaptability, cultural sensitivity, and a customer-centric mindset—traits that I believe are critical for driving innovation in the automotive sector.</w:t>
      </w:r>
    </w:p>
    <w:p>
      <w:pPr>
        <w:pStyle w:val="BodyText"/>
      </w:pPr>
      <w:r>
        <w:t xml:space="preserve">Thank you for considering my application. I would be honored to bring my expertise in automotive engineering to AutoInova S/A and contribute to your mission of creating sustainable, high-performance vehicles tailored for Brazil Rio de Janeiro. I am confident that my background, skills, and passion for the automotive industry make me an ideal candidate for this opportunity. I look forward to the possibility of discussing how I can contribute to your team’s success.</w:t>
      </w:r>
    </w:p>
    <w:p>
      <w:pPr>
        <w:pStyle w:val="BodyText"/>
      </w:pPr>
      <w:r>
        <w:t xml:space="preserve">Sincerely,</w:t>
      </w:r>
    </w:p>
    <w:p>
      <w:pPr>
        <w:pStyle w:val="BodyText"/>
      </w:pPr>
      <w:r>
        <w:rPr>
          <w:bCs/>
          <w:b/>
        </w:rPr>
        <w:t xml:space="preserve">John Doe</w:t>
      </w:r>
      <w:r>
        <w:br/>
      </w:r>
      <w:r>
        <w:t xml:space="preserve">Automotive Engineer</w:t>
      </w:r>
      <w:r>
        <w:br/>
      </w:r>
      <w:r>
        <w:t xml:space="preserve">Email: johndoe@email.com | Phone: +55 21 98765432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 Brazil Rio de Janeiro</dc:title>
  <dc:creator/>
  <cp:keywords/>
  <dcterms:created xsi:type="dcterms:W3CDTF">2026-07-25T03:34:18Z</dcterms:created>
  <dcterms:modified xsi:type="dcterms:W3CDTF">2026-07-25T03:34:18Z</dcterms:modified>
</cp:coreProperties>
</file>

<file path=docProps/custom.xml><?xml version="1.0" encoding="utf-8"?>
<Properties xmlns="http://schemas.openxmlformats.org/officeDocument/2006/custom-properties" xmlns:vt="http://schemas.openxmlformats.org/officeDocument/2006/docPropsVTypes"/>
</file>